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63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3370"/>
        <w:gridCol w:w="4398"/>
      </w:tblGrid>
      <w:tr w:rsidR="00BD1485" w14:paraId="7FC1EDEB" w14:textId="77777777" w:rsidTr="000E1FB4"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963FB4" w14:textId="77777777" w:rsidR="00BD1485" w:rsidRDefault="001413E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Luke's University Health Network</w:t>
            </w:r>
          </w:p>
          <w:p w14:paraId="581693FC" w14:textId="77777777" w:rsidR="00BD1485" w:rsidRDefault="001413E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sical Therapy at St. Luke's</w:t>
            </w:r>
          </w:p>
          <w:p w14:paraId="75382234" w14:textId="36E0C1B0" w:rsidR="00BD1485" w:rsidRDefault="00EC0E15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065 Kutztown Road</w:t>
            </w:r>
          </w:p>
          <w:p w14:paraId="0585282B" w14:textId="613C6672" w:rsidR="00BD1485" w:rsidRDefault="00EC0E15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utztown</w:t>
            </w:r>
            <w:r w:rsidR="004935B4">
              <w:rPr>
                <w:sz w:val="18"/>
                <w:szCs w:val="18"/>
              </w:rPr>
              <w:t xml:space="preserve">, Pennsylvania </w:t>
            </w:r>
            <w:r>
              <w:rPr>
                <w:sz w:val="18"/>
                <w:szCs w:val="18"/>
              </w:rPr>
              <w:t>19530</w:t>
            </w:r>
          </w:p>
          <w:p w14:paraId="6062B616" w14:textId="77777777" w:rsidR="00BD1485" w:rsidRDefault="001413E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ted States</w:t>
            </w:r>
          </w:p>
        </w:tc>
        <w:tc>
          <w:tcPr>
            <w:tcW w:w="44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F05A3C" w14:textId="51D06D20" w:rsidR="00BD1485" w:rsidRDefault="001413E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 w:rsidR="00EC0E15">
              <w:rPr>
                <w:sz w:val="18"/>
                <w:szCs w:val="18"/>
              </w:rPr>
              <w:t>(484) 822-8065</w:t>
            </w:r>
          </w:p>
          <w:p w14:paraId="30C28D62" w14:textId="386882B5" w:rsidR="00BD1485" w:rsidRDefault="004935B4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obile: </w:t>
            </w:r>
            <w:r w:rsidR="00EC0E15">
              <w:rPr>
                <w:sz w:val="18"/>
                <w:szCs w:val="18"/>
              </w:rPr>
              <w:t>(570) 396-4638</w:t>
            </w:r>
          </w:p>
          <w:p w14:paraId="32B6BD6C" w14:textId="735EC6B9" w:rsidR="00BD1485" w:rsidRDefault="001413E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 w:rsidR="00EC0E15">
              <w:rPr>
                <w:sz w:val="18"/>
                <w:szCs w:val="18"/>
              </w:rPr>
              <w:t>(484) 822-8066</w:t>
            </w:r>
          </w:p>
          <w:p w14:paraId="278DA364" w14:textId="15FAAEAE" w:rsidR="00BD1485" w:rsidRDefault="00BD1485">
            <w:pPr>
              <w:jc w:val="right"/>
              <w:rPr>
                <w:sz w:val="18"/>
                <w:szCs w:val="18"/>
              </w:rPr>
            </w:pPr>
          </w:p>
        </w:tc>
      </w:tr>
    </w:tbl>
    <w:p w14:paraId="4DD15239" w14:textId="152B63A6" w:rsidR="00BD1485" w:rsidRDefault="00EC0E15">
      <w:pPr>
        <w:pStyle w:val="Heading11"/>
        <w:spacing w:before="120"/>
        <w:rPr>
          <w:bCs w:val="0"/>
        </w:rPr>
      </w:pPr>
      <w:r>
        <w:rPr>
          <w:bCs w:val="0"/>
        </w:rPr>
        <w:t xml:space="preserve">Rachel </w:t>
      </w:r>
      <w:r w:rsidR="002B0C01">
        <w:rPr>
          <w:bCs w:val="0"/>
        </w:rPr>
        <w:t>Glowaski</w:t>
      </w:r>
      <w:r w:rsidR="004935B4">
        <w:rPr>
          <w:bCs w:val="0"/>
        </w:rPr>
        <w:t>, PT, DPT</w:t>
      </w:r>
    </w:p>
    <w:p w14:paraId="724C264D" w14:textId="77777777" w:rsidR="00BD1485" w:rsidRDefault="001413EB">
      <w:pPr>
        <w:pStyle w:val="Heading21"/>
      </w:pPr>
      <w:r>
        <w:t>Education</w:t>
      </w: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217"/>
        <w:gridCol w:w="7189"/>
      </w:tblGrid>
      <w:tr w:rsidR="00D56215" w14:paraId="392F43E1" w14:textId="77777777" w:rsidTr="00772136"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203E52" w14:textId="066566DC" w:rsidR="00D56215" w:rsidRDefault="00DA38AB" w:rsidP="00CA240A">
            <w:pPr>
              <w:jc w:val="right"/>
              <w:rPr>
                <w:i/>
              </w:rPr>
            </w:pPr>
            <w:r>
              <w:rPr>
                <w:i/>
              </w:rPr>
              <w:t>Jan 2025</w:t>
            </w:r>
            <w:r w:rsidR="00D56215">
              <w:rPr>
                <w:i/>
              </w:rPr>
              <w:t xml:space="preserve"> – </w:t>
            </w:r>
            <w:r>
              <w:rPr>
                <w:i/>
              </w:rPr>
              <w:t>Present</w:t>
            </w:r>
          </w:p>
        </w:tc>
        <w:tc>
          <w:tcPr>
            <w:tcW w:w="71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039579" w14:textId="484FB94D" w:rsidR="00D56215" w:rsidRDefault="0005236D" w:rsidP="00CA240A">
            <w:pPr>
              <w:rPr>
                <w:b/>
              </w:rPr>
            </w:pPr>
            <w:r>
              <w:rPr>
                <w:b/>
              </w:rPr>
              <w:t>St</w:t>
            </w:r>
            <w:r w:rsidR="00A2120A">
              <w:rPr>
                <w:b/>
              </w:rPr>
              <w:t>. Luke’s Physical Therapy</w:t>
            </w:r>
          </w:p>
          <w:p w14:paraId="374718D8" w14:textId="5FC850C5" w:rsidR="00A2120A" w:rsidRPr="00A95088" w:rsidRDefault="00A95088" w:rsidP="00CA240A">
            <w:pPr>
              <w:rPr>
                <w:b/>
                <w:bCs/>
              </w:rPr>
            </w:pPr>
            <w:r w:rsidRPr="00A95088">
              <w:rPr>
                <w:b/>
                <w:bCs/>
              </w:rPr>
              <w:t>Upper Extremity Fellowship</w:t>
            </w:r>
          </w:p>
          <w:p w14:paraId="201254B3" w14:textId="592338CE" w:rsidR="00D56215" w:rsidRPr="00A95088" w:rsidRDefault="00D56215" w:rsidP="00CA240A">
            <w:pPr>
              <w:rPr>
                <w:b/>
                <w:bCs/>
              </w:rPr>
            </w:pPr>
            <w:r w:rsidRPr="00A95088">
              <w:rPr>
                <w:b/>
                <w:bCs/>
              </w:rPr>
              <w:t>Reading, Pennsylvania, United States</w:t>
            </w:r>
          </w:p>
          <w:p w14:paraId="7A480D33" w14:textId="77777777" w:rsidR="00D56215" w:rsidRDefault="00D56215" w:rsidP="00CA240A">
            <w:pPr>
              <w:spacing w:after="120"/>
            </w:pPr>
          </w:p>
        </w:tc>
      </w:tr>
      <w:tr w:rsidR="00772136" w14:paraId="02B44201" w14:textId="77777777" w:rsidTr="00772136"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1ACA1C" w14:textId="77777777" w:rsidR="00772136" w:rsidRDefault="00772136" w:rsidP="006937A4">
            <w:pPr>
              <w:jc w:val="right"/>
              <w:rPr>
                <w:i/>
              </w:rPr>
            </w:pPr>
            <w:r>
              <w:rPr>
                <w:i/>
              </w:rPr>
              <w:t>Aug 2020 – May 2023</w:t>
            </w:r>
          </w:p>
        </w:tc>
        <w:tc>
          <w:tcPr>
            <w:tcW w:w="71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C8428E" w14:textId="77777777" w:rsidR="00772136" w:rsidRDefault="00772136" w:rsidP="006937A4">
            <w:pPr>
              <w:rPr>
                <w:b/>
              </w:rPr>
            </w:pPr>
            <w:r>
              <w:rPr>
                <w:b/>
              </w:rPr>
              <w:t>Alvernia University</w:t>
            </w:r>
          </w:p>
          <w:p w14:paraId="6EAE05C5" w14:textId="77777777" w:rsidR="00772136" w:rsidRPr="00772136" w:rsidRDefault="00772136" w:rsidP="006937A4">
            <w:pPr>
              <w:rPr>
                <w:b/>
              </w:rPr>
            </w:pPr>
            <w:r w:rsidRPr="00772136">
              <w:rPr>
                <w:b/>
              </w:rPr>
              <w:t>Doctor of Physical Therapy, Physical Therapy</w:t>
            </w:r>
          </w:p>
          <w:p w14:paraId="25203BA6" w14:textId="77777777" w:rsidR="00772136" w:rsidRPr="00772136" w:rsidRDefault="00772136" w:rsidP="006937A4">
            <w:pPr>
              <w:rPr>
                <w:b/>
              </w:rPr>
            </w:pPr>
            <w:r w:rsidRPr="00772136">
              <w:rPr>
                <w:b/>
              </w:rPr>
              <w:t>Reading, Pennsylvania, United States</w:t>
            </w:r>
          </w:p>
          <w:p w14:paraId="609D0421" w14:textId="77777777" w:rsidR="00772136" w:rsidRPr="00772136" w:rsidRDefault="00772136" w:rsidP="00772136">
            <w:pPr>
              <w:rPr>
                <w:b/>
              </w:rPr>
            </w:pPr>
          </w:p>
        </w:tc>
      </w:tr>
      <w:tr w:rsidR="00772136" w14:paraId="624B76AD" w14:textId="77777777" w:rsidTr="00772136"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54D5F0" w14:textId="77777777" w:rsidR="00772136" w:rsidRDefault="00772136" w:rsidP="006937A4">
            <w:pPr>
              <w:jc w:val="right"/>
              <w:rPr>
                <w:i/>
              </w:rPr>
            </w:pPr>
            <w:r>
              <w:rPr>
                <w:i/>
              </w:rPr>
              <w:t>Aug 2016 – May 2020</w:t>
            </w:r>
          </w:p>
        </w:tc>
        <w:tc>
          <w:tcPr>
            <w:tcW w:w="71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A02D29" w14:textId="77777777" w:rsidR="00772136" w:rsidRDefault="00772136" w:rsidP="006937A4">
            <w:pPr>
              <w:rPr>
                <w:b/>
              </w:rPr>
            </w:pPr>
            <w:r>
              <w:rPr>
                <w:b/>
              </w:rPr>
              <w:t>Kutztown University</w:t>
            </w:r>
          </w:p>
          <w:p w14:paraId="20F147A0" w14:textId="77777777" w:rsidR="00772136" w:rsidRPr="00772136" w:rsidRDefault="00772136" w:rsidP="006937A4">
            <w:pPr>
              <w:rPr>
                <w:b/>
              </w:rPr>
            </w:pPr>
            <w:r w:rsidRPr="00772136">
              <w:rPr>
                <w:b/>
              </w:rPr>
              <w:t xml:space="preserve">Bachelor of Science: Biology Allied Health </w:t>
            </w:r>
          </w:p>
          <w:p w14:paraId="635594C6" w14:textId="77777777" w:rsidR="00772136" w:rsidRPr="00772136" w:rsidRDefault="00772136" w:rsidP="006937A4">
            <w:pPr>
              <w:rPr>
                <w:b/>
              </w:rPr>
            </w:pPr>
            <w:r w:rsidRPr="00772136">
              <w:rPr>
                <w:b/>
              </w:rPr>
              <w:t>Kutztown, Pennsylvania, United States</w:t>
            </w:r>
          </w:p>
          <w:p w14:paraId="65394CFD" w14:textId="77777777" w:rsidR="00772136" w:rsidRPr="00772136" w:rsidRDefault="00772136" w:rsidP="00772136">
            <w:pPr>
              <w:rPr>
                <w:b/>
              </w:rPr>
            </w:pPr>
          </w:p>
        </w:tc>
      </w:tr>
    </w:tbl>
    <w:p w14:paraId="1C0E2896" w14:textId="06602DD3" w:rsidR="00D56215" w:rsidRDefault="00D56215">
      <w:pPr>
        <w:pStyle w:val="Heading21"/>
      </w:pPr>
    </w:p>
    <w:p w14:paraId="4CB920AA" w14:textId="77777777" w:rsidR="008405F0" w:rsidRDefault="008405F0">
      <w:pPr>
        <w:pStyle w:val="Heading21"/>
      </w:pPr>
      <w:r w:rsidRPr="008405F0">
        <w:t xml:space="preserve">Licensure </w:t>
      </w:r>
      <w:r>
        <w:t>Information/Registration Number</w:t>
      </w: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344"/>
        <w:gridCol w:w="7062"/>
      </w:tblGrid>
      <w:tr w:rsidR="008405F0" w14:paraId="2F616F95" w14:textId="77777777" w:rsidTr="00D64A38"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27032E" w14:textId="56433D2F" w:rsidR="008405F0" w:rsidRDefault="00EC0E15" w:rsidP="004935B4">
            <w:pPr>
              <w:jc w:val="right"/>
              <w:rPr>
                <w:i/>
              </w:rPr>
            </w:pPr>
            <w:r>
              <w:rPr>
                <w:i/>
              </w:rPr>
              <w:t>November</w:t>
            </w:r>
            <w:r w:rsidR="005C783B">
              <w:rPr>
                <w:i/>
              </w:rPr>
              <w:t xml:space="preserve"> 03,</w:t>
            </w:r>
            <w:r>
              <w:rPr>
                <w:i/>
              </w:rPr>
              <w:t xml:space="preserve"> 2023- </w:t>
            </w:r>
            <w:r w:rsidR="00686EDD">
              <w:rPr>
                <w:i/>
              </w:rPr>
              <w:t>December 31, 2026</w:t>
            </w:r>
          </w:p>
        </w:tc>
        <w:tc>
          <w:tcPr>
            <w:tcW w:w="72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B1EB5A" w14:textId="77777777" w:rsidR="008405F0" w:rsidRDefault="008405F0" w:rsidP="00D64A38">
            <w:pPr>
              <w:rPr>
                <w:b/>
              </w:rPr>
            </w:pPr>
            <w:r>
              <w:rPr>
                <w:b/>
              </w:rPr>
              <w:t>Commonwealth of Pennsylvania</w:t>
            </w:r>
          </w:p>
          <w:p w14:paraId="689ECE69" w14:textId="0EDD6397" w:rsidR="008405F0" w:rsidRDefault="008405F0" w:rsidP="008405F0">
            <w:pPr>
              <w:spacing w:after="240" w:line="240" w:lineRule="auto"/>
            </w:pPr>
            <w:r>
              <w:t>Physical Therapist – PT</w:t>
            </w:r>
            <w:r w:rsidR="00EC0E15">
              <w:t>031855</w:t>
            </w:r>
          </w:p>
        </w:tc>
      </w:tr>
      <w:tr w:rsidR="008405F0" w14:paraId="5CF83D24" w14:textId="77777777" w:rsidTr="00D64A38"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026E03" w14:textId="4C85583F" w:rsidR="008405F0" w:rsidRDefault="008405F0" w:rsidP="00EC0E15">
            <w:pPr>
              <w:jc w:val="center"/>
              <w:rPr>
                <w:i/>
              </w:rPr>
            </w:pPr>
          </w:p>
        </w:tc>
        <w:tc>
          <w:tcPr>
            <w:tcW w:w="72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744141" w14:textId="3BCBA9EA" w:rsidR="008405F0" w:rsidRPr="00EC0E15" w:rsidRDefault="008405F0" w:rsidP="00EC0E15">
            <w:pPr>
              <w:rPr>
                <w:b/>
              </w:rPr>
            </w:pPr>
          </w:p>
        </w:tc>
      </w:tr>
    </w:tbl>
    <w:p w14:paraId="3A4E88D0" w14:textId="77777777" w:rsidR="002B18C7" w:rsidRDefault="002B18C7">
      <w:pPr>
        <w:suppressAutoHyphens w:val="0"/>
        <w:spacing w:line="240" w:lineRule="auto"/>
        <w:rPr>
          <w:bCs/>
          <w:sz w:val="26"/>
          <w:szCs w:val="26"/>
        </w:rPr>
      </w:pPr>
    </w:p>
    <w:p w14:paraId="71E35B44" w14:textId="77777777" w:rsidR="008405F0" w:rsidRDefault="008405F0">
      <w:pPr>
        <w:pStyle w:val="Heading21"/>
      </w:pPr>
      <w:r>
        <w:t>Certifications</w:t>
      </w: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337"/>
        <w:gridCol w:w="7069"/>
      </w:tblGrid>
      <w:tr w:rsidR="008405F0" w14:paraId="6C5F3F20" w14:textId="77777777" w:rsidTr="007A268F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96A200" w14:textId="1227A06C" w:rsidR="008405F0" w:rsidRDefault="008405F0" w:rsidP="007A268F">
            <w:pPr>
              <w:rPr>
                <w:i/>
              </w:rPr>
            </w:pPr>
          </w:p>
        </w:tc>
        <w:tc>
          <w:tcPr>
            <w:tcW w:w="70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097877" w14:textId="28128B16" w:rsidR="008405F0" w:rsidRPr="007A268F" w:rsidRDefault="008405F0" w:rsidP="007A268F">
            <w:pPr>
              <w:rPr>
                <w:b/>
              </w:rPr>
            </w:pPr>
          </w:p>
        </w:tc>
      </w:tr>
      <w:tr w:rsidR="008405F0" w14:paraId="70110054" w14:textId="77777777" w:rsidTr="007A268F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059CEC" w14:textId="23CD7EBA" w:rsidR="008405F0" w:rsidRDefault="007A268F" w:rsidP="00EE7084">
            <w:pPr>
              <w:jc w:val="right"/>
              <w:rPr>
                <w:i/>
              </w:rPr>
            </w:pPr>
            <w:r>
              <w:rPr>
                <w:i/>
              </w:rPr>
              <w:t>August 2019</w:t>
            </w:r>
            <w:r w:rsidR="008405F0">
              <w:rPr>
                <w:i/>
              </w:rPr>
              <w:t xml:space="preserve"> – </w:t>
            </w:r>
            <w:r>
              <w:rPr>
                <w:i/>
              </w:rPr>
              <w:t>present</w:t>
            </w:r>
          </w:p>
        </w:tc>
        <w:tc>
          <w:tcPr>
            <w:tcW w:w="70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61CB98" w14:textId="77777777" w:rsidR="008405F0" w:rsidRDefault="008405F0" w:rsidP="00D64A38">
            <w:pPr>
              <w:rPr>
                <w:b/>
              </w:rPr>
            </w:pPr>
            <w:r>
              <w:rPr>
                <w:b/>
              </w:rPr>
              <w:t>American Heart Association</w:t>
            </w:r>
          </w:p>
          <w:p w14:paraId="71CC7975" w14:textId="77777777" w:rsidR="008405F0" w:rsidRDefault="008405F0" w:rsidP="00D64A38">
            <w:r w:rsidRPr="008405F0">
              <w:t>BLS for Healthcare Providers (CPR &amp; AED)</w:t>
            </w:r>
          </w:p>
          <w:p w14:paraId="4C5C656E" w14:textId="77777777" w:rsidR="00E1468A" w:rsidRDefault="00E1468A" w:rsidP="00D64A38"/>
          <w:p w14:paraId="0FAC0468" w14:textId="77777777" w:rsidR="00E1468A" w:rsidRDefault="00E1468A" w:rsidP="00D64A38"/>
          <w:p w14:paraId="5531BC48" w14:textId="77777777" w:rsidR="00E1468A" w:rsidRPr="008405F0" w:rsidRDefault="00E1468A" w:rsidP="00D64A38"/>
        </w:tc>
      </w:tr>
    </w:tbl>
    <w:p w14:paraId="57467F1D" w14:textId="77777777" w:rsidR="00BD1485" w:rsidRDefault="005D2CCC">
      <w:pPr>
        <w:pStyle w:val="Heading21"/>
      </w:pPr>
      <w:r>
        <w:lastRenderedPageBreak/>
        <w:t>Employment</w:t>
      </w:r>
      <w:r w:rsidR="001413EB">
        <w:t xml:space="preserve"> </w:t>
      </w:r>
      <w:r>
        <w:t>and Positions Held</w:t>
      </w: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345"/>
        <w:gridCol w:w="7061"/>
      </w:tblGrid>
      <w:tr w:rsidR="00BD1485" w14:paraId="13A049D3" w14:textId="77777777"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876B41" w14:textId="21BC6015" w:rsidR="00BD1485" w:rsidRDefault="007A268F" w:rsidP="008405F0">
            <w:pPr>
              <w:jc w:val="right"/>
              <w:rPr>
                <w:i/>
              </w:rPr>
            </w:pPr>
            <w:r>
              <w:rPr>
                <w:i/>
              </w:rPr>
              <w:t xml:space="preserve">November </w:t>
            </w:r>
            <w:r w:rsidR="001413EB">
              <w:rPr>
                <w:i/>
              </w:rPr>
              <w:t>20</w:t>
            </w:r>
            <w:r>
              <w:rPr>
                <w:i/>
              </w:rPr>
              <w:t>23</w:t>
            </w:r>
            <w:r w:rsidR="001413EB">
              <w:rPr>
                <w:i/>
              </w:rPr>
              <w:t xml:space="preserve"> – </w:t>
            </w:r>
            <w:r w:rsidR="008405F0">
              <w:rPr>
                <w:i/>
              </w:rPr>
              <w:t>P</w:t>
            </w:r>
            <w:r w:rsidR="001413EB">
              <w:rPr>
                <w:i/>
              </w:rPr>
              <w:t>resent</w:t>
            </w:r>
          </w:p>
        </w:tc>
        <w:tc>
          <w:tcPr>
            <w:tcW w:w="72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2A6FC8" w14:textId="77777777" w:rsidR="00BD1485" w:rsidRDefault="004935B4">
            <w:pPr>
              <w:rPr>
                <w:b/>
              </w:rPr>
            </w:pPr>
            <w:r>
              <w:rPr>
                <w:b/>
              </w:rPr>
              <w:t>Physical Therapist</w:t>
            </w:r>
          </w:p>
          <w:p w14:paraId="7B0F3D52" w14:textId="77777777" w:rsidR="00BD1485" w:rsidRDefault="001413EB">
            <w:r>
              <w:t>St. Luke's University Health Network, Physical Therapy</w:t>
            </w:r>
          </w:p>
          <w:p w14:paraId="12B061B0" w14:textId="570E6342" w:rsidR="00BD1485" w:rsidRDefault="007A268F">
            <w:pPr>
              <w:spacing w:after="120"/>
            </w:pPr>
            <w:r>
              <w:t>Kutztown</w:t>
            </w:r>
            <w:r w:rsidR="001413EB">
              <w:t xml:space="preserve">, </w:t>
            </w:r>
            <w:r w:rsidR="005D2CCC">
              <w:t xml:space="preserve">Pennsylvania, </w:t>
            </w:r>
            <w:r w:rsidR="001413EB">
              <w:t>United States</w:t>
            </w:r>
          </w:p>
        </w:tc>
      </w:tr>
      <w:tr w:rsidR="00C931D1" w14:paraId="14440BD4" w14:textId="77777777"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3CCF90" w14:textId="77777777" w:rsidR="00C931D1" w:rsidRDefault="00C931D1">
            <w:pPr>
              <w:jc w:val="right"/>
              <w:rPr>
                <w:i/>
              </w:rPr>
            </w:pPr>
          </w:p>
        </w:tc>
        <w:tc>
          <w:tcPr>
            <w:tcW w:w="72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F38BB9" w14:textId="77777777" w:rsidR="00C931D1" w:rsidRDefault="00C931D1">
            <w:pPr>
              <w:rPr>
                <w:b/>
              </w:rPr>
            </w:pPr>
          </w:p>
        </w:tc>
      </w:tr>
    </w:tbl>
    <w:p w14:paraId="32587A14" w14:textId="77777777" w:rsidR="00D642B9" w:rsidRDefault="00D642B9" w:rsidP="00D642B9">
      <w:pPr>
        <w:pStyle w:val="Heading21"/>
      </w:pPr>
      <w:r w:rsidRPr="00D642B9">
        <w:t>Membership in Scient</w:t>
      </w:r>
      <w:r w:rsidR="00A54E20">
        <w:t>ific/Professional Organizations</w:t>
      </w: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341"/>
        <w:gridCol w:w="7065"/>
      </w:tblGrid>
      <w:tr w:rsidR="00D642B9" w14:paraId="04BAC50C" w14:textId="77777777" w:rsidTr="00B86FDD"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5028DC" w14:textId="2D69F3C8" w:rsidR="00D642B9" w:rsidRDefault="00D642B9" w:rsidP="00D64A38">
            <w:pPr>
              <w:jc w:val="right"/>
              <w:rPr>
                <w:i/>
              </w:rPr>
            </w:pPr>
            <w:r>
              <w:rPr>
                <w:i/>
              </w:rPr>
              <w:t>Present</w:t>
            </w:r>
          </w:p>
        </w:tc>
        <w:tc>
          <w:tcPr>
            <w:tcW w:w="70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3C405D" w14:textId="04C820C3" w:rsidR="00D642B9" w:rsidRDefault="00D642B9" w:rsidP="00D64A38">
            <w:pPr>
              <w:rPr>
                <w:b/>
              </w:rPr>
            </w:pPr>
            <w:r>
              <w:rPr>
                <w:b/>
              </w:rPr>
              <w:t>Member</w:t>
            </w:r>
          </w:p>
          <w:p w14:paraId="0C9D7FBB" w14:textId="1139E6D4" w:rsidR="00B86FDD" w:rsidRDefault="00B86FDD" w:rsidP="00D64A38">
            <w:pPr>
              <w:rPr>
                <w:b/>
              </w:rPr>
            </w:pPr>
            <w:r>
              <w:t>American Physical Therapy Association</w:t>
            </w:r>
          </w:p>
          <w:p w14:paraId="077DEB5B" w14:textId="3FFFA53A" w:rsidR="00D642B9" w:rsidRDefault="00B86FDD" w:rsidP="00D642B9">
            <w:pPr>
              <w:spacing w:after="240"/>
            </w:pPr>
            <w:r>
              <w:t>Pennsylvania Chapter for Hand and Upper Extremity</w:t>
            </w:r>
          </w:p>
        </w:tc>
      </w:tr>
      <w:tr w:rsidR="00D642B9" w14:paraId="15D2542C" w14:textId="77777777" w:rsidTr="00B86FDD"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54BA7A" w14:textId="7FE98178" w:rsidR="00D642B9" w:rsidRDefault="00DB4BCB" w:rsidP="00D64A38">
            <w:pPr>
              <w:jc w:val="right"/>
              <w:rPr>
                <w:i/>
              </w:rPr>
            </w:pPr>
            <w:r>
              <w:rPr>
                <w:i/>
              </w:rPr>
              <w:t>20</w:t>
            </w:r>
            <w:r w:rsidR="00B86FDD">
              <w:rPr>
                <w:i/>
              </w:rPr>
              <w:t>20</w:t>
            </w:r>
            <w:r>
              <w:rPr>
                <w:i/>
              </w:rPr>
              <w:t xml:space="preserve"> – </w:t>
            </w:r>
            <w:r w:rsidR="00B86FDD">
              <w:rPr>
                <w:i/>
              </w:rPr>
              <w:t>2023</w:t>
            </w:r>
            <w:r>
              <w:rPr>
                <w:i/>
              </w:rPr>
              <w:t xml:space="preserve"> </w:t>
            </w:r>
          </w:p>
        </w:tc>
        <w:tc>
          <w:tcPr>
            <w:tcW w:w="70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828999" w14:textId="77777777" w:rsidR="00D642B9" w:rsidRDefault="00D642B9" w:rsidP="00D64A38">
            <w:pPr>
              <w:rPr>
                <w:b/>
              </w:rPr>
            </w:pPr>
            <w:r>
              <w:rPr>
                <w:b/>
              </w:rPr>
              <w:t>Member</w:t>
            </w:r>
          </w:p>
          <w:p w14:paraId="45E5A406" w14:textId="77777777" w:rsidR="00D642B9" w:rsidRPr="00D642B9" w:rsidRDefault="00D642B9" w:rsidP="00D642B9">
            <w:pPr>
              <w:spacing w:after="240"/>
            </w:pPr>
            <w:r>
              <w:t>American Physical Therapy Association</w:t>
            </w:r>
          </w:p>
        </w:tc>
      </w:tr>
    </w:tbl>
    <w:p w14:paraId="40F3D53B" w14:textId="77777777" w:rsidR="00A54E20" w:rsidRDefault="00A54E20" w:rsidP="00A54E20">
      <w:pPr>
        <w:pStyle w:val="Heading21"/>
      </w:pPr>
      <w:r>
        <w:t>Community Service</w:t>
      </w: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336"/>
        <w:gridCol w:w="7070"/>
      </w:tblGrid>
      <w:tr w:rsidR="00DB4BCB" w14:paraId="4A63CD0B" w14:textId="77777777" w:rsidTr="00D64A38"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480994" w14:textId="022B1BBB" w:rsidR="00DB4BCB" w:rsidRDefault="00DB4BCB" w:rsidP="00D64A38">
            <w:pPr>
              <w:jc w:val="right"/>
              <w:rPr>
                <w:i/>
              </w:rPr>
            </w:pPr>
            <w:r>
              <w:rPr>
                <w:i/>
              </w:rPr>
              <w:t>2</w:t>
            </w:r>
            <w:r w:rsidR="00B86FDD">
              <w:rPr>
                <w:i/>
              </w:rPr>
              <w:t>023</w:t>
            </w:r>
          </w:p>
        </w:tc>
        <w:tc>
          <w:tcPr>
            <w:tcW w:w="72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A4681B" w14:textId="0D5DD1DB" w:rsidR="00DB4BCB" w:rsidRDefault="00B86FDD" w:rsidP="00DB4BCB">
            <w:pPr>
              <w:rPr>
                <w:b/>
              </w:rPr>
            </w:pPr>
            <w:r>
              <w:rPr>
                <w:b/>
              </w:rPr>
              <w:t>“I am Able”</w:t>
            </w:r>
          </w:p>
          <w:p w14:paraId="77F9EF71" w14:textId="2F159F0A" w:rsidR="00DB4BCB" w:rsidRPr="00B86FDD" w:rsidRDefault="00B86FDD" w:rsidP="00B86FDD">
            <w:r>
              <w:t>Reading</w:t>
            </w:r>
            <w:r w:rsidR="00DB4BCB">
              <w:t>, Pennsylvani</w:t>
            </w:r>
            <w:r>
              <w:t>a</w:t>
            </w:r>
          </w:p>
        </w:tc>
      </w:tr>
    </w:tbl>
    <w:p w14:paraId="0D9468B6" w14:textId="77777777" w:rsidR="00D64A38" w:rsidRDefault="00D64A38" w:rsidP="00D64A38">
      <w:pPr>
        <w:pStyle w:val="Heading21"/>
      </w:pPr>
      <w:r w:rsidRPr="00D64A38">
        <w:t>Continuing Education Attended</w:t>
      </w: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337"/>
        <w:gridCol w:w="7069"/>
      </w:tblGrid>
      <w:tr w:rsidR="00BA125E" w:rsidRPr="00D64A38" w14:paraId="5CCA0E74" w14:textId="77777777" w:rsidTr="00BA125E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DABE85" w14:textId="6F818810" w:rsidR="00BA125E" w:rsidRDefault="00BA125E" w:rsidP="00CA240A">
            <w:pPr>
              <w:jc w:val="right"/>
              <w:rPr>
                <w:i/>
              </w:rPr>
            </w:pPr>
            <w:r>
              <w:rPr>
                <w:i/>
              </w:rPr>
              <w:t xml:space="preserve">29 </w:t>
            </w:r>
            <w:r w:rsidR="00684B9C">
              <w:rPr>
                <w:i/>
              </w:rPr>
              <w:t>March</w:t>
            </w:r>
            <w:r>
              <w:rPr>
                <w:i/>
              </w:rPr>
              <w:t xml:space="preserve"> 202</w:t>
            </w:r>
            <w:r w:rsidR="00684B9C">
              <w:rPr>
                <w:i/>
              </w:rPr>
              <w:t>5</w:t>
            </w:r>
          </w:p>
        </w:tc>
        <w:tc>
          <w:tcPr>
            <w:tcW w:w="70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A40923" w14:textId="42AFFF48" w:rsidR="00684B9C" w:rsidRDefault="00684B9C" w:rsidP="00CA240A">
            <w:pPr>
              <w:rPr>
                <w:b/>
              </w:rPr>
            </w:pPr>
            <w:r>
              <w:rPr>
                <w:b/>
              </w:rPr>
              <w:t>Hand Therapy Essentials: A Comprehensive Guideline for Managing Conditions of the Hand</w:t>
            </w:r>
          </w:p>
          <w:p w14:paraId="3C8B2933" w14:textId="24433608" w:rsidR="00684B9C" w:rsidRDefault="00B04814" w:rsidP="00CA240A">
            <w:r>
              <w:t xml:space="preserve">Maura Stout, DPT, CHT, COMT-UE &amp; Christine </w:t>
            </w:r>
            <w:r w:rsidR="00052434">
              <w:t>Kettle, DPT, OSC, CHT</w:t>
            </w:r>
          </w:p>
          <w:p w14:paraId="3C59D195" w14:textId="385A5638" w:rsidR="00BA125E" w:rsidRPr="00BA125E" w:rsidRDefault="009338E4" w:rsidP="00CA240A">
            <w:r>
              <w:t>6</w:t>
            </w:r>
            <w:r w:rsidR="00BA125E" w:rsidRPr="00DF55BC">
              <w:t xml:space="preserve"> contact hour</w:t>
            </w:r>
            <w:r w:rsidR="00BA125E">
              <w:t>s</w:t>
            </w:r>
          </w:p>
        </w:tc>
      </w:tr>
    </w:tbl>
    <w:tbl>
      <w:tblPr>
        <w:tblpPr w:leftFromText="180" w:rightFromText="180" w:vertAnchor="text" w:horzAnchor="margin" w:tblpY="292"/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337"/>
        <w:gridCol w:w="7069"/>
      </w:tblGrid>
      <w:tr w:rsidR="00BA125E" w14:paraId="66D9DCB6" w14:textId="77777777" w:rsidTr="00BA125E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42BD07" w14:textId="77777777" w:rsidR="00BA125E" w:rsidRDefault="00BA125E" w:rsidP="00BA125E">
            <w:pPr>
              <w:jc w:val="right"/>
              <w:rPr>
                <w:i/>
              </w:rPr>
            </w:pPr>
            <w:r>
              <w:rPr>
                <w:i/>
              </w:rPr>
              <w:t>28-29 April 2024</w:t>
            </w:r>
          </w:p>
        </w:tc>
        <w:tc>
          <w:tcPr>
            <w:tcW w:w="70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5AA243" w14:textId="77777777" w:rsidR="00BA125E" w:rsidRDefault="00BA125E" w:rsidP="00BA125E">
            <w:pPr>
              <w:rPr>
                <w:b/>
              </w:rPr>
            </w:pPr>
            <w:r>
              <w:rPr>
                <w:b/>
              </w:rPr>
              <w:t>Shoulder Disorders: Update on Evaluation and Management</w:t>
            </w:r>
          </w:p>
          <w:p w14:paraId="6E0FD3C1" w14:textId="77777777" w:rsidR="00BA125E" w:rsidRDefault="00BA125E" w:rsidP="00BA125E">
            <w:r>
              <w:t xml:space="preserve">Denise Hartzell </w:t>
            </w:r>
            <w:proofErr w:type="spellStart"/>
            <w:r>
              <w:t>Leggin</w:t>
            </w:r>
            <w:proofErr w:type="spellEnd"/>
            <w:r>
              <w:t>, PT, DPT, MBA</w:t>
            </w:r>
          </w:p>
          <w:p w14:paraId="703B9722" w14:textId="77777777" w:rsidR="00BA125E" w:rsidRPr="00DF55BC" w:rsidRDefault="00BA125E" w:rsidP="00BA125E">
            <w:r>
              <w:t>15</w:t>
            </w:r>
            <w:r w:rsidRPr="00DF55BC">
              <w:t xml:space="preserve"> contact hour</w:t>
            </w:r>
            <w:r>
              <w:t>s</w:t>
            </w:r>
          </w:p>
          <w:p w14:paraId="3921F5A7" w14:textId="77777777" w:rsidR="00BA125E" w:rsidRPr="00D64A38" w:rsidRDefault="00BA125E" w:rsidP="00BA125E">
            <w:pPr>
              <w:rPr>
                <w:b/>
              </w:rPr>
            </w:pPr>
          </w:p>
        </w:tc>
      </w:tr>
      <w:tr w:rsidR="00BA125E" w14:paraId="39ADA40E" w14:textId="77777777" w:rsidTr="00BA125E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F5122D" w14:textId="77777777" w:rsidR="00BA125E" w:rsidRDefault="00BA125E" w:rsidP="00BA125E">
            <w:pPr>
              <w:jc w:val="right"/>
              <w:rPr>
                <w:i/>
              </w:rPr>
            </w:pPr>
            <w:r>
              <w:rPr>
                <w:i/>
              </w:rPr>
              <w:t>8 June 2024</w:t>
            </w:r>
          </w:p>
        </w:tc>
        <w:tc>
          <w:tcPr>
            <w:tcW w:w="70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C71CF1" w14:textId="77777777" w:rsidR="00BA125E" w:rsidRDefault="00BA125E" w:rsidP="00BA125E">
            <w:pPr>
              <w:rPr>
                <w:b/>
              </w:rPr>
            </w:pPr>
            <w:r>
              <w:rPr>
                <w:b/>
              </w:rPr>
              <w:t>Unlocking the Secrets of the TMJ</w:t>
            </w:r>
          </w:p>
          <w:p w14:paraId="33AE262A" w14:textId="77777777" w:rsidR="00BA125E" w:rsidRDefault="00BA125E" w:rsidP="00BA125E">
            <w:r>
              <w:t>Stephen Kareha, DPT, ATC, PhD, CMP, CSCS, FASPT</w:t>
            </w:r>
          </w:p>
          <w:p w14:paraId="3AFAE037" w14:textId="77777777" w:rsidR="00BA125E" w:rsidRPr="00DF55BC" w:rsidRDefault="00BA125E" w:rsidP="00BA125E">
            <w:r>
              <w:t>4</w:t>
            </w:r>
            <w:r w:rsidRPr="00DF55BC">
              <w:t xml:space="preserve"> contact hour</w:t>
            </w:r>
            <w:r>
              <w:t>s</w:t>
            </w:r>
          </w:p>
          <w:p w14:paraId="45787858" w14:textId="77777777" w:rsidR="00BA125E" w:rsidRPr="00D64A38" w:rsidRDefault="00BA125E" w:rsidP="00BA125E">
            <w:pPr>
              <w:rPr>
                <w:b/>
              </w:rPr>
            </w:pPr>
          </w:p>
        </w:tc>
      </w:tr>
    </w:tbl>
    <w:p w14:paraId="435DF2BD" w14:textId="77777777" w:rsidR="00BA125E" w:rsidRDefault="00BA125E" w:rsidP="00D64A38">
      <w:pPr>
        <w:pStyle w:val="Heading21"/>
      </w:pPr>
    </w:p>
    <w:p w14:paraId="777AD18B" w14:textId="77777777" w:rsidR="00BD1485" w:rsidRDefault="00BD1485" w:rsidP="007D26ED"/>
    <w:sectPr w:rsidR="00BD1485">
      <w:pgSz w:w="12240" w:h="15840"/>
      <w:pgMar w:top="1417" w:right="1417" w:bottom="1134" w:left="1417" w:header="0" w:footer="0" w:gutter="0"/>
      <w:cols w:space="720"/>
      <w:formProt w:val="0"/>
      <w:docGrid w:linePitch="360" w:charSpace="204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 Fallback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Liberation Sans">
    <w:altName w:val="Arial"/>
    <w:charset w:val="01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Hindi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NzEzMzO0NDA3MDdT0lEKTi0uzszPAykwqgUA6ixn6iwAAAA="/>
  </w:docVars>
  <w:rsids>
    <w:rsidRoot w:val="00BD1485"/>
    <w:rsid w:val="0003043F"/>
    <w:rsid w:val="0005236D"/>
    <w:rsid w:val="00052434"/>
    <w:rsid w:val="00071535"/>
    <w:rsid w:val="000B6B9A"/>
    <w:rsid w:val="000D0760"/>
    <w:rsid w:val="000D60F0"/>
    <w:rsid w:val="000E0587"/>
    <w:rsid w:val="000E1FB4"/>
    <w:rsid w:val="00104A93"/>
    <w:rsid w:val="001221DC"/>
    <w:rsid w:val="00125BD7"/>
    <w:rsid w:val="00137116"/>
    <w:rsid w:val="00137F29"/>
    <w:rsid w:val="001413EB"/>
    <w:rsid w:val="001620CB"/>
    <w:rsid w:val="00180D51"/>
    <w:rsid w:val="001B356A"/>
    <w:rsid w:val="001E1179"/>
    <w:rsid w:val="001E4238"/>
    <w:rsid w:val="0021004F"/>
    <w:rsid w:val="0022516F"/>
    <w:rsid w:val="002634AF"/>
    <w:rsid w:val="00280F4F"/>
    <w:rsid w:val="002B0C01"/>
    <w:rsid w:val="002B18C7"/>
    <w:rsid w:val="002C6624"/>
    <w:rsid w:val="002E12FE"/>
    <w:rsid w:val="002E3F46"/>
    <w:rsid w:val="002F09C6"/>
    <w:rsid w:val="002F241C"/>
    <w:rsid w:val="002F34BE"/>
    <w:rsid w:val="00317005"/>
    <w:rsid w:val="003366A8"/>
    <w:rsid w:val="003977B1"/>
    <w:rsid w:val="003979DC"/>
    <w:rsid w:val="003E53C7"/>
    <w:rsid w:val="003E6F97"/>
    <w:rsid w:val="004419FA"/>
    <w:rsid w:val="004935B4"/>
    <w:rsid w:val="004F3978"/>
    <w:rsid w:val="005200B1"/>
    <w:rsid w:val="00537455"/>
    <w:rsid w:val="00544D46"/>
    <w:rsid w:val="00555176"/>
    <w:rsid w:val="005A432A"/>
    <w:rsid w:val="005C783B"/>
    <w:rsid w:val="005D2CCC"/>
    <w:rsid w:val="00683D8E"/>
    <w:rsid w:val="00684B9C"/>
    <w:rsid w:val="00686EDD"/>
    <w:rsid w:val="006A6403"/>
    <w:rsid w:val="0074152A"/>
    <w:rsid w:val="00745A56"/>
    <w:rsid w:val="00772136"/>
    <w:rsid w:val="007A268F"/>
    <w:rsid w:val="007C0D77"/>
    <w:rsid w:val="007D26ED"/>
    <w:rsid w:val="00814338"/>
    <w:rsid w:val="00817F24"/>
    <w:rsid w:val="00827A46"/>
    <w:rsid w:val="008405F0"/>
    <w:rsid w:val="00884CE9"/>
    <w:rsid w:val="008F3FC3"/>
    <w:rsid w:val="00915ABC"/>
    <w:rsid w:val="00920E42"/>
    <w:rsid w:val="009338E4"/>
    <w:rsid w:val="00954AEA"/>
    <w:rsid w:val="009A6C6F"/>
    <w:rsid w:val="00A2120A"/>
    <w:rsid w:val="00A21B4D"/>
    <w:rsid w:val="00A273D3"/>
    <w:rsid w:val="00A5065D"/>
    <w:rsid w:val="00A54E20"/>
    <w:rsid w:val="00A564E6"/>
    <w:rsid w:val="00A948CC"/>
    <w:rsid w:val="00A95088"/>
    <w:rsid w:val="00A950F2"/>
    <w:rsid w:val="00A96128"/>
    <w:rsid w:val="00AD55B9"/>
    <w:rsid w:val="00B04814"/>
    <w:rsid w:val="00B10F7F"/>
    <w:rsid w:val="00B338FD"/>
    <w:rsid w:val="00B81423"/>
    <w:rsid w:val="00B86FDD"/>
    <w:rsid w:val="00BA125E"/>
    <w:rsid w:val="00BA5ECB"/>
    <w:rsid w:val="00BB750E"/>
    <w:rsid w:val="00BD1485"/>
    <w:rsid w:val="00C64703"/>
    <w:rsid w:val="00C931D1"/>
    <w:rsid w:val="00CE684F"/>
    <w:rsid w:val="00D154ED"/>
    <w:rsid w:val="00D168C5"/>
    <w:rsid w:val="00D56215"/>
    <w:rsid w:val="00D642B9"/>
    <w:rsid w:val="00D64A38"/>
    <w:rsid w:val="00D7551D"/>
    <w:rsid w:val="00DA38AB"/>
    <w:rsid w:val="00DB36E5"/>
    <w:rsid w:val="00DB4BCB"/>
    <w:rsid w:val="00DD7FE2"/>
    <w:rsid w:val="00DF55BC"/>
    <w:rsid w:val="00E06CA6"/>
    <w:rsid w:val="00E1468A"/>
    <w:rsid w:val="00E90982"/>
    <w:rsid w:val="00EC0E15"/>
    <w:rsid w:val="00EE7084"/>
    <w:rsid w:val="00F536C5"/>
    <w:rsid w:val="00F734C9"/>
    <w:rsid w:val="00F75799"/>
    <w:rsid w:val="00F77B9E"/>
    <w:rsid w:val="00FF6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72530"/>
  <w15:docId w15:val="{153E7A2E-8459-41CC-A42F-71EA513EA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Droid Sans Fallback" w:hAnsi="Cambria" w:cs="Times New Roman"/>
        <w:szCs w:val="24"/>
        <w:lang w:val="de-DE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B18C7"/>
    <w:pPr>
      <w:suppressAutoHyphens/>
      <w:spacing w:line="288" w:lineRule="auto"/>
    </w:pPr>
    <w:rPr>
      <w:rFonts w:ascii="Palatino" w:eastAsia="DejaVu Sans" w:hAnsi="Palatino"/>
      <w:color w:val="00000A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erschrift1Zeichen">
    <w:name w:val="Überschrift 1 Zeichen"/>
    <w:basedOn w:val="DefaultParagraphFont"/>
    <w:rPr>
      <w:rFonts w:ascii="Palatino" w:hAnsi="Palatino"/>
      <w:bCs/>
      <w:sz w:val="32"/>
      <w:szCs w:val="32"/>
    </w:rPr>
  </w:style>
  <w:style w:type="character" w:customStyle="1" w:styleId="berschrift2Zeichen">
    <w:name w:val="Überschrift 2 Zeichen"/>
    <w:basedOn w:val="DefaultParagraphFont"/>
    <w:rPr>
      <w:rFonts w:ascii="Palatino" w:hAnsi="Palatino"/>
      <w:bCs/>
      <w:sz w:val="26"/>
      <w:szCs w:val="26"/>
    </w:rPr>
  </w:style>
  <w:style w:type="character" w:customStyle="1" w:styleId="SprechblasentextZeichen">
    <w:name w:val="Sprechblasentext Zeichen"/>
    <w:basedOn w:val="DefaultParagraphFont"/>
    <w:rPr>
      <w:rFonts w:ascii="Lucida Grande" w:hAnsi="Lucida Grande" w:cs="Lucida Grande"/>
      <w:sz w:val="18"/>
      <w:szCs w:val="18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SimSun" w:hAnsi="Liberation Sans" w:cs="Lohit Hindi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  <w:rPr>
      <w:rFonts w:cs="Lohit Hindi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Heading11">
    <w:name w:val="Heading 11"/>
    <w:basedOn w:val="Normal"/>
    <w:pPr>
      <w:keepNext/>
      <w:keepLines/>
      <w:spacing w:before="480"/>
    </w:pPr>
    <w:rPr>
      <w:bCs/>
      <w:sz w:val="32"/>
      <w:szCs w:val="32"/>
    </w:rPr>
  </w:style>
  <w:style w:type="paragraph" w:customStyle="1" w:styleId="Heading21">
    <w:name w:val="Heading 21"/>
    <w:basedOn w:val="Normal"/>
    <w:pPr>
      <w:keepNext/>
      <w:keepLines/>
      <w:spacing w:before="280" w:after="280"/>
    </w:pPr>
    <w:rPr>
      <w:bCs/>
      <w:sz w:val="26"/>
      <w:szCs w:val="26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ohit Hindi"/>
      <w:i/>
      <w:iCs/>
      <w:sz w:val="24"/>
    </w:rPr>
  </w:style>
  <w:style w:type="paragraph" w:styleId="BalloonText">
    <w:name w:val="Balloon Text"/>
    <w:basedOn w:val="Normal"/>
    <w:pPr>
      <w:spacing w:line="100" w:lineRule="atLeast"/>
    </w:pPr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7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71C08EAF9A324F870F138F4120985A" ma:contentTypeVersion="18" ma:contentTypeDescription="Create a new document." ma:contentTypeScope="" ma:versionID="7c60ca52325e4b00df935add9a9547bf">
  <xsd:schema xmlns:xsd="http://www.w3.org/2001/XMLSchema" xmlns:xs="http://www.w3.org/2001/XMLSchema" xmlns:p="http://schemas.microsoft.com/office/2006/metadata/properties" xmlns:ns2="240a6722-3a19-464f-b7f3-5cc0f38ab87d" xmlns:ns3="26c20447-2f6b-48f4-b640-7ac208de339c" targetNamespace="http://schemas.microsoft.com/office/2006/metadata/properties" ma:root="true" ma:fieldsID="7032476f62fc28dc0bad8a29cbc5305b" ns2:_="" ns3:_="">
    <xsd:import namespace="240a6722-3a19-464f-b7f3-5cc0f38ab87d"/>
    <xsd:import namespace="26c20447-2f6b-48f4-b640-7ac208de33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a6722-3a19-464f-b7f3-5cc0f38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675cfa9-760c-41cb-a573-d14c32251e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c20447-2f6b-48f4-b640-7ac208de339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ac292ca-6004-4569-8b25-732cdda52b0a}" ma:internalName="TaxCatchAll" ma:showField="CatchAllData" ma:web="26c20447-2f6b-48f4-b640-7ac208de33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0a6722-3a19-464f-b7f3-5cc0f38ab87d">
      <Terms xmlns="http://schemas.microsoft.com/office/infopath/2007/PartnerControls"/>
    </lcf76f155ced4ddcb4097134ff3c332f>
    <TaxCatchAll xmlns="26c20447-2f6b-48f4-b640-7ac208de339c" xsi:nil="true"/>
  </documentManagement>
</p:properties>
</file>

<file path=customXml/itemProps1.xml><?xml version="1.0" encoding="utf-8"?>
<ds:datastoreItem xmlns:ds="http://schemas.openxmlformats.org/officeDocument/2006/customXml" ds:itemID="{7DC0DD61-677E-448D-8919-0D74DC1D64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1953A9-433D-4210-A621-AD1D14DE09D7}"/>
</file>

<file path=customXml/itemProps3.xml><?xml version="1.0" encoding="utf-8"?>
<ds:datastoreItem xmlns:ds="http://schemas.openxmlformats.org/officeDocument/2006/customXml" ds:itemID="{C8428FCE-F6AF-493E-AA3F-1371B7847F3B}"/>
</file>

<file path=customXml/itemProps4.xml><?xml version="1.0" encoding="utf-8"?>
<ds:datastoreItem xmlns:ds="http://schemas.openxmlformats.org/officeDocument/2006/customXml" ds:itemID="{4C253555-5A28-459B-A3C6-4E9ECFC79998}"/>
</file>

<file path=docMetadata/LabelInfo.xml><?xml version="1.0" encoding="utf-8"?>
<clbl:labelList xmlns:clbl="http://schemas.microsoft.com/office/2020/mipLabelMetadata">
  <clbl:label id="{c2e367f7-8194-49ff-9ea4-6cc686ce90ed}" enabled="1" method="Standard" siteId="{ef4fd2f8-4c96-45ab-9b15-7831920f55cf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uke's University Health Network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agenheimer</dc:creator>
  <cp:lastModifiedBy>Russell, Rachel</cp:lastModifiedBy>
  <cp:revision>16</cp:revision>
  <cp:lastPrinted>2018-05-02T22:59:00Z</cp:lastPrinted>
  <dcterms:created xsi:type="dcterms:W3CDTF">2024-10-31T17:07:00Z</dcterms:created>
  <dcterms:modified xsi:type="dcterms:W3CDTF">2025-05-27T18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1C08EAF9A324F870F138F4120985A</vt:lpwstr>
  </property>
</Properties>
</file>